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cover-letter-for-social-worker-position"/>
    <w:p>
      <w:pPr>
        <w:pStyle w:val="Heading1"/>
      </w:pPr>
      <w:r>
        <w:t xml:space="preserve">Cover Letter for Social Worker Position</w:t>
      </w:r>
    </w:p>
    <w:p>
      <w:pPr>
        <w:pStyle w:val="FirstParagraph"/>
      </w:pPr>
      <w:r>
        <w:t xml:space="preserve">Dear [Hiring Manager's Name or "Hiring Committee"],</w:t>
      </w:r>
    </w:p>
    <w:p>
      <w:pPr>
        <w:pStyle w:val="BodyText"/>
      </w:pPr>
      <w:r>
        <w:t xml:space="preserve">I am writing to express my enthusiastic interest in the Social Worker position at [Organization Name] in New York City, United States. As a dedicated professional with over [X years] of experience supporting individuals and families through challenging circumstances, I am eager to contribute my skills, passion for community empowerment, and commitment to social justice to your mission. New York City’s unique blend of diversity, resilience, and complexity makes it an ideal environment for impactful social work, and I am excited about the opportunity to serve in this dynamic setting.</w:t>
      </w:r>
    </w:p>
    <w:p>
      <w:pPr>
        <w:pStyle w:val="BodyText"/>
      </w:pPr>
      <w:r>
        <w:t xml:space="preserve">My journey as a Social Worker has been defined by a deep belief in the power of human connection and systemic change. In [Previous Job Title] at [Previous Organization], I provided direct support to over 200 clients annually, addressing issues such as housing instability, mental health challenges, and domestic violence. My role required me to navigate the intricate web of services available in New York City, from public housing assistance programs to specialized mental health clinics. This experience not only honed my ability to advocate for marginalized populations but also taught me the importance of cultural competence in a city as diverse as NYC.</w:t>
      </w:r>
    </w:p>
    <w:p>
      <w:pPr>
        <w:pStyle w:val="BodyText"/>
      </w:pPr>
      <w:r>
        <w:t xml:space="preserve">One of my most rewarding projects involved collaborating with community organizations to develop a trauma-informed outreach program for homeless youth. This initiative, which operated across multiple boroughs, emphasized building trust through consistent engagement and access to resources like job training and legal aid. The success of this program underscored the critical role that social workers play in bridging gaps between individuals and the systems meant to support them. In New York City, where socioeconomic disparities are stark and resources are often stretched thin, such work is not just necessary—it is urgent.</w:t>
      </w:r>
    </w:p>
    <w:p>
      <w:pPr>
        <w:pStyle w:val="BodyText"/>
      </w:pPr>
      <w:r>
        <w:t xml:space="preserve">My academic background in [Social Work Degree] from [University Name] provided a strong foundation in both theoretical frameworks and practical skills. Courses on policy analysis, group dynamics, and cultural diversity prepared me to address the multifaceted needs of clients. However, it was my internship at [Internship Organization] in Brooklyn that truly solidified my commitment to social work in New York City. There, I witnessed firsthand how systemic inequities manifest in everyday struggles—whether through the lack of affordable childcare, barriers to healthcare access, or the trauma of immigration detention. These experiences deepened my resolve to advocate for equitable solutions and amplify the voices of those often overlooked.</w:t>
      </w:r>
    </w:p>
    <w:p>
      <w:pPr>
        <w:pStyle w:val="BodyText"/>
      </w:pPr>
      <w:r>
        <w:t xml:space="preserve">What sets me apart as a Social Worker is my ability to combine empathy with strategic problem-solving. In [Previous Job Title], I led a case management team that implemented a data-driven approach to track client progress and identify areas for intervention. This method not only improved outcomes but also streamlined communication between service providers. For example, by creating a centralized digital platform for sharing updates, we reduced administrative burdens and allowed staff to focus more on direct client interactions. In New York City’s fast-paced environment, where time is often a limiting factor, such innovations are essential.</w:t>
      </w:r>
    </w:p>
    <w:p>
      <w:pPr>
        <w:pStyle w:val="BodyText"/>
      </w:pPr>
      <w:r>
        <w:t xml:space="preserve">Furthermore, I am deeply committed to the principles of social justice that underpin the work of social workers in the United States. The United States’ evolving landscape—marked by movements like Black Lives Matter and calls for immigration reform—demands that social workers remain vigilant in challenging systemic barriers. In New York City, where communities face disproportionate challenges related to policing, education, and economic opportunity, this responsibility is especially vital. I believe that social work is not just about addressing symptoms but about dismantling the root causes of inequality.</w:t>
      </w:r>
    </w:p>
    <w:p>
      <w:pPr>
        <w:pStyle w:val="BodyText"/>
      </w:pPr>
      <w:r>
        <w:t xml:space="preserve">My experience in [specific skill or area] has also equipped me to thrive in the fast-paced, high-stakes environment of NYC. Whether it’s navigating the complexities of Medicaid eligibility, coordinating with law enforcement during crisis interventions, or advocating for policy changes at citywide hearings, I approach each task with professionalism and a client-centered mindset. I am particularly proud of my work in [specific achievement or project], which resulted in [quantifiable outcome, e.g., "a 30% increase in housing placements for formerly homeless families"].</w:t>
      </w:r>
    </w:p>
    <w:p>
      <w:pPr>
        <w:pStyle w:val="BodyText"/>
      </w:pPr>
      <w:r>
        <w:t xml:space="preserve">In the context of New York City, where the social work profession is both demanding and deeply impactful, I am motivated by the opportunity to contribute to a legacy of care and advocacy. The city’s unique challenges—ranging from the opioid crisis to climate-related displacement—require social workers who are adaptable, compassionate, and driven. I am confident that my background in [specific areas] and my passion for serving communities align with the values of [Organization Name].</w:t>
      </w:r>
    </w:p>
    <w:p>
      <w:pPr>
        <w:pStyle w:val="BodyText"/>
      </w:pPr>
      <w:r>
        <w:t xml:space="preserve">Thank you for considering my application. I would be honored to discuss how my experiences and vision align with your organization’s mission. Please feel free to contact me at [Your Phone Number] or [Your Email Address] at your earliest convenience. I look forward to the possibility of contributing to the vital work of social workers in New York City, United Stat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dc:title>
  <dc:creator/>
  <cp:keywords/>
  <dcterms:created xsi:type="dcterms:W3CDTF">2026-07-24T15:07:55Z</dcterms:created>
  <dcterms:modified xsi:type="dcterms:W3CDTF">2026-07-24T15:07:55Z</dcterms:modified>
</cp:coreProperties>
</file>

<file path=docProps/custom.xml><?xml version="1.0" encoding="utf-8"?>
<Properties xmlns="http://schemas.openxmlformats.org/officeDocument/2006/custom-properties" xmlns:vt="http://schemas.openxmlformats.org/officeDocument/2006/docPropsVTypes"/>
</file>